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3C955" w14:textId="77777777" w:rsidR="005C4B0C" w:rsidRDefault="00824731">
      <w:pPr>
        <w:pStyle w:val="Name"/>
      </w:pPr>
      <w:r>
        <w:t>Peizhi YaN</w:t>
      </w:r>
    </w:p>
    <w:p w14:paraId="38AF9460" w14:textId="77777777" w:rsidR="005C4B0C" w:rsidRDefault="00824731" w:rsidP="00CB71F6">
      <w:pPr>
        <w:pStyle w:val="ContactInfo"/>
        <w:pBdr>
          <w:bottom w:val="single" w:sz="4" w:space="1" w:color="auto"/>
        </w:pBdr>
      </w:pPr>
      <w:r>
        <w:t xml:space="preserve">Homepage: </w:t>
      </w:r>
      <w:hyperlink r:id="rId7" w:history="1">
        <w:r w:rsidRPr="00824731">
          <w:rPr>
            <w:rStyle w:val="Hyperlink"/>
          </w:rPr>
          <w:t>PeizhiYan.github.io</w:t>
        </w:r>
      </w:hyperlink>
      <w:r>
        <w:t xml:space="preserve">      Email: </w:t>
      </w:r>
      <w:hyperlink r:id="rId8" w:history="1">
        <w:r w:rsidRPr="00191B9A">
          <w:rPr>
            <w:rStyle w:val="Hyperlink"/>
          </w:rPr>
          <w:t>pyan@lakeheadu.ca</w:t>
        </w:r>
      </w:hyperlink>
      <w:r>
        <w:t xml:space="preserve">     Phone: +1 (705) 943 0919</w:t>
      </w:r>
    </w:p>
    <w:p w14:paraId="42DC0BA7" w14:textId="77777777" w:rsidR="005C4B0C" w:rsidRDefault="00C877D1">
      <w:pPr>
        <w:pStyle w:val="Heading1"/>
      </w:pPr>
      <w:sdt>
        <w:sdtPr>
          <w:id w:val="-1150367223"/>
          <w:placeholder>
            <w:docPart w:val="808127DB3E168A44A200A3E74398B792"/>
          </w:placeholder>
          <w:temporary/>
          <w:showingPlcHdr/>
          <w15:appearance w15:val="hidden"/>
        </w:sdtPr>
        <w:sdtEndPr/>
        <w:sdtContent>
          <w:r w:rsidR="000B2385">
            <w:t>Education</w:t>
          </w:r>
        </w:sdtContent>
      </w:sdt>
    </w:p>
    <w:p w14:paraId="2EBBA19C" w14:textId="35BF32C1" w:rsidR="003B1DEE" w:rsidRDefault="003B1DEE" w:rsidP="000F4649">
      <w:pPr>
        <w:pStyle w:val="p1"/>
        <w:numPr>
          <w:ilvl w:val="0"/>
          <w:numId w:val="11"/>
        </w:numPr>
        <w:spacing w:line="276" w:lineRule="auto"/>
        <w:rPr>
          <w:sz w:val="18"/>
        </w:rPr>
      </w:pPr>
      <w:r w:rsidRPr="003B1DEE">
        <w:rPr>
          <w:b/>
          <w:bCs/>
          <w:sz w:val="18"/>
        </w:rPr>
        <w:t>Queen’s University</w:t>
      </w:r>
      <w:r>
        <w:rPr>
          <w:sz w:val="18"/>
        </w:rPr>
        <w:t xml:space="preserve"> (</w:t>
      </w:r>
      <w:r w:rsidRPr="003B1DEE">
        <w:rPr>
          <w:color w:val="FF0000"/>
          <w:sz w:val="18"/>
        </w:rPr>
        <w:t>start</w:t>
      </w:r>
      <w:r>
        <w:rPr>
          <w:color w:val="FF0000"/>
          <w:sz w:val="18"/>
        </w:rPr>
        <w:t>ing</w:t>
      </w:r>
      <w:r w:rsidRPr="003B1DEE">
        <w:rPr>
          <w:color w:val="FF0000"/>
          <w:sz w:val="18"/>
        </w:rPr>
        <w:t xml:space="preserve"> </w:t>
      </w:r>
      <w:r>
        <w:rPr>
          <w:color w:val="FF0000"/>
          <w:sz w:val="18"/>
        </w:rPr>
        <w:t>f</w:t>
      </w:r>
      <w:r w:rsidRPr="003B1DEE">
        <w:rPr>
          <w:color w:val="FF0000"/>
          <w:sz w:val="18"/>
        </w:rPr>
        <w:t>all 2020</w:t>
      </w:r>
      <w:r>
        <w:rPr>
          <w:sz w:val="18"/>
        </w:rPr>
        <w:t>)</w:t>
      </w:r>
    </w:p>
    <w:p w14:paraId="38B4A333" w14:textId="50D97F65" w:rsidR="003B1DEE" w:rsidRPr="003B1DEE" w:rsidRDefault="003B1DEE" w:rsidP="003B1DEE">
      <w:pPr>
        <w:pStyle w:val="p1"/>
        <w:spacing w:line="276" w:lineRule="auto"/>
        <w:ind w:left="720"/>
        <w:rPr>
          <w:i/>
          <w:iCs/>
          <w:sz w:val="18"/>
        </w:rPr>
      </w:pPr>
      <w:r>
        <w:rPr>
          <w:sz w:val="18"/>
        </w:rPr>
        <w:t xml:space="preserve">Kingston, Ontario, Canada </w:t>
      </w:r>
      <w:r w:rsidRPr="00583899">
        <w:rPr>
          <w:sz w:val="18"/>
        </w:rPr>
        <w:t>—</w:t>
      </w:r>
      <w:r>
        <w:rPr>
          <w:sz w:val="18"/>
        </w:rPr>
        <w:t xml:space="preserve"> </w:t>
      </w:r>
      <w:r w:rsidRPr="00A93BE4">
        <w:rPr>
          <w:b/>
          <w:bCs/>
          <w:i/>
          <w:iCs/>
          <w:sz w:val="18"/>
        </w:rPr>
        <w:t>Ph.D.</w:t>
      </w:r>
      <w:r w:rsidRPr="003B1DEE">
        <w:rPr>
          <w:i/>
          <w:iCs/>
          <w:sz w:val="18"/>
        </w:rPr>
        <w:t xml:space="preserve"> Student</w:t>
      </w:r>
    </w:p>
    <w:p w14:paraId="0EB7EB46" w14:textId="2957F76C" w:rsidR="000F4649" w:rsidRDefault="000F4649" w:rsidP="000F4649">
      <w:pPr>
        <w:pStyle w:val="p1"/>
        <w:numPr>
          <w:ilvl w:val="0"/>
          <w:numId w:val="11"/>
        </w:numPr>
        <w:spacing w:line="276" w:lineRule="auto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9E3E8A">
        <w:rPr>
          <w:color w:val="FF0000"/>
          <w:sz w:val="18"/>
        </w:rPr>
        <w:t>2018-</w:t>
      </w:r>
      <w:proofErr w:type="gramStart"/>
      <w:r w:rsidRPr="009E3E8A">
        <w:rPr>
          <w:color w:val="FF0000"/>
          <w:sz w:val="18"/>
        </w:rPr>
        <w:t>present</w:t>
      </w:r>
      <w:r w:rsidRPr="009E3E8A">
        <w:rPr>
          <w:sz w:val="18"/>
        </w:rPr>
        <w:t>)</w:t>
      </w:r>
      <w:r>
        <w:rPr>
          <w:sz w:val="18"/>
        </w:rPr>
        <w:t xml:space="preserve">   </w:t>
      </w:r>
      <w:proofErr w:type="gramEnd"/>
      <w:r>
        <w:rPr>
          <w:sz w:val="18"/>
        </w:rPr>
        <w:t xml:space="preserve">   GPA: 4.0 / 4.0 (98%)</w:t>
      </w:r>
    </w:p>
    <w:p w14:paraId="40C99B98" w14:textId="22DC096A" w:rsidR="000F4649" w:rsidRDefault="000F4649" w:rsidP="000F4649">
      <w:pPr>
        <w:pStyle w:val="p1"/>
        <w:spacing w:line="276" w:lineRule="auto"/>
        <w:ind w:left="720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Pr="00A93BE4">
        <w:rPr>
          <w:b/>
          <w:bCs/>
          <w:i/>
          <w:sz w:val="18"/>
        </w:rPr>
        <w:t>Master</w:t>
      </w:r>
      <w:r w:rsidRPr="00583899">
        <w:rPr>
          <w:i/>
          <w:sz w:val="18"/>
        </w:rPr>
        <w:t xml:space="preserve"> </w:t>
      </w:r>
      <w:r w:rsidR="00C979DC">
        <w:rPr>
          <w:i/>
          <w:sz w:val="18"/>
        </w:rPr>
        <w:t>Student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</w:p>
    <w:p w14:paraId="1162F4C8" w14:textId="77777777" w:rsidR="000F4649" w:rsidRDefault="000F4649" w:rsidP="000F4649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1C5558FA" w14:textId="77777777" w:rsidR="000F4649" w:rsidRPr="00583899" w:rsidRDefault="000F4649" w:rsidP="000F4649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>Co-supervisor: Dr. Shan Du</w:t>
      </w:r>
    </w:p>
    <w:p w14:paraId="11432AC4" w14:textId="77777777" w:rsidR="000F4649" w:rsidRPr="00845F8F" w:rsidRDefault="000F4649" w:rsidP="000F4649">
      <w:pPr>
        <w:pStyle w:val="p1"/>
        <w:numPr>
          <w:ilvl w:val="0"/>
          <w:numId w:val="11"/>
        </w:numPr>
        <w:spacing w:line="276" w:lineRule="auto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96%)</w:t>
      </w:r>
      <w:bookmarkStart w:id="0" w:name="_GoBack"/>
      <w:bookmarkEnd w:id="0"/>
    </w:p>
    <w:p w14:paraId="58CC60AB" w14:textId="0D98E077" w:rsidR="000F4649" w:rsidRDefault="000F4649" w:rsidP="000F4649">
      <w:pPr>
        <w:pStyle w:val="p1"/>
        <w:spacing w:line="276" w:lineRule="auto"/>
        <w:ind w:left="720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="009E3388"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 w:rsidR="009623C4"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33A55431" w14:textId="7306F9EB" w:rsidR="000F4649" w:rsidRPr="008F20B6" w:rsidRDefault="000F4649" w:rsidP="000F4649">
      <w:pPr>
        <w:pStyle w:val="p1"/>
        <w:spacing w:line="276" w:lineRule="auto"/>
        <w:ind w:left="720"/>
        <w:rPr>
          <w:iCs/>
          <w:sz w:val="18"/>
        </w:rPr>
      </w:pPr>
      <w:r w:rsidRPr="008F20B6">
        <w:rPr>
          <w:iCs/>
          <w:sz w:val="18"/>
        </w:rPr>
        <w:t>Thesis supervisor</w:t>
      </w:r>
      <w:r w:rsidR="0021091D"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689BADFF" w14:textId="4E31E17E" w:rsidR="005C4B0C" w:rsidRPr="000F4649" w:rsidRDefault="000F4649" w:rsidP="000F4649">
      <w:pPr>
        <w:pStyle w:val="p1"/>
        <w:numPr>
          <w:ilvl w:val="0"/>
          <w:numId w:val="11"/>
        </w:numPr>
        <w:spacing w:line="276" w:lineRule="auto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 w:rsidR="00A93BE4">
        <w:rPr>
          <w:sz w:val="18"/>
        </w:rPr>
        <w:t xml:space="preserve"> </w:t>
      </w:r>
      <w:r w:rsidR="009E3388" w:rsidRPr="00A93BE4">
        <w:rPr>
          <w:b/>
          <w:bCs/>
          <w:i/>
          <w:sz w:val="18"/>
        </w:rPr>
        <w:t>B.Eng.</w:t>
      </w:r>
      <w:r w:rsidR="009E3388"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376EF371" w14:textId="77777777" w:rsidR="005C4B0C" w:rsidRDefault="000F4649">
      <w:pPr>
        <w:pStyle w:val="Heading1"/>
      </w:pPr>
      <w:r>
        <w:t xml:space="preserve">Teaching </w:t>
      </w:r>
      <w:sdt>
        <w:sdtPr>
          <w:id w:val="617349259"/>
          <w:placeholder>
            <w:docPart w:val="B60C375712041141BDA0D64885D73C63"/>
          </w:placeholder>
          <w:temporary/>
          <w:showingPlcHdr/>
          <w15:appearance w15:val="hidden"/>
        </w:sdtPr>
        <w:sdtEndPr/>
        <w:sdtContent>
          <w:r w:rsidR="000B2385">
            <w:t>Experience</w:t>
          </w:r>
        </w:sdtContent>
      </w:sdt>
    </w:p>
    <w:p w14:paraId="367E0DCB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1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1B12F330" w14:textId="3E1FFDEC" w:rsidR="00D650C4" w:rsidRPr="00D650C4" w:rsidRDefault="00D650C4" w:rsidP="00D650C4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(20</w:t>
      </w:r>
      <w:r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20 Winter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1CE3F320" w14:textId="10BC18E0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(2019 Fall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6FF2C5F3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Spring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graduate-level course, 59 students</w:t>
      </w:r>
    </w:p>
    <w:p w14:paraId="4FA0E560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Spring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graduate-level course, 19 students</w:t>
      </w:r>
    </w:p>
    <w:p w14:paraId="6A8C7581" w14:textId="0130CDD3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9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Winter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undergraduate-level course, 38 students </w:t>
      </w:r>
    </w:p>
    <w:p w14:paraId="2984C9B4" w14:textId="4854C62F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10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1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8 Fall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undergraduate-level course, 25 students</w:t>
      </w:r>
    </w:p>
    <w:p w14:paraId="663AD12F" w14:textId="77777777" w:rsidR="000F4649" w:rsidRDefault="000F4649" w:rsidP="000F4649">
      <w:pPr>
        <w:pStyle w:val="Heading1"/>
      </w:pPr>
      <w:r>
        <w:t xml:space="preserve">Academic </w:t>
      </w:r>
      <w:sdt>
        <w:sdtPr>
          <w:id w:val="-164550197"/>
          <w:placeholder>
            <w:docPart w:val="84AA95AC0F091C4295E6E01A9A5FE38B"/>
          </w:placeholder>
          <w:temporary/>
          <w:showingPlcHdr/>
          <w15:appearance w15:val="hidden"/>
        </w:sdtPr>
        <w:sdtEndPr/>
        <w:sdtContent>
          <w:r>
            <w:t>Experience</w:t>
          </w:r>
        </w:sdtContent>
      </w:sdt>
    </w:p>
    <w:p w14:paraId="7977ED42" w14:textId="520E90CB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.</w:t>
      </w:r>
    </w:p>
    <w:p w14:paraId="08D6007B" w14:textId="58D82CE7" w:rsidR="000F4649" w:rsidRPr="00D92882" w:rsidRDefault="000F4649" w:rsidP="00D92882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 w:rsidR="0021091D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14DD19C5" w14:textId="34CA30D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 w:rsidR="0021091D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01325F0E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4755051" w14:textId="77777777" w:rsidR="000F4649" w:rsidRDefault="000F4649" w:rsidP="000F4649">
      <w:pPr>
        <w:pStyle w:val="Heading1"/>
      </w:pPr>
      <w:r>
        <w:t>Publications</w:t>
      </w:r>
    </w:p>
    <w:p w14:paraId="2396D7B2" w14:textId="77777777" w:rsidR="000F4649" w:rsidRPr="00D92882" w:rsidRDefault="000F4649" w:rsidP="000F4649">
      <w:pPr>
        <w:pStyle w:val="ListParagraph"/>
        <w:ind w:left="0" w:firstLine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Published</w:t>
      </w:r>
    </w:p>
    <w:p w14:paraId="6CDD8356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(2019, May). A Distributed Graph-Based Dense RFID Readers Arrangement Algorithm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</w:t>
      </w:r>
    </w:p>
    <w:p w14:paraId="09047996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(2018). Using Convolution and Deep Learning in Gomoku Game Artificial Intelligence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28(03), 1850011.</w:t>
      </w:r>
    </w:p>
    <w:p w14:paraId="0BB92A9D" w14:textId="1C79A9FD" w:rsidR="000F4649" w:rsidRPr="00271DB7" w:rsidRDefault="000F4649" w:rsidP="000F464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Feng, Y. (2018, December). A Hybrid Gomoku Deep Learning Artificial Intelligence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</w:p>
    <w:p w14:paraId="00AA4736" w14:textId="77777777" w:rsidR="007800B3" w:rsidRDefault="007800B3" w:rsidP="00271DB7">
      <w:pPr>
        <w:pStyle w:val="ListParagraph"/>
        <w:ind w:left="0" w:firstLine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2601E491" w14:textId="5199499F" w:rsidR="00271DB7" w:rsidRPr="00271DB7" w:rsidRDefault="00271DB7" w:rsidP="00271DB7">
      <w:pPr>
        <w:pStyle w:val="ListParagraph"/>
        <w:ind w:left="0" w:firstLine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Accepted</w:t>
      </w:r>
    </w:p>
    <w:p w14:paraId="198D9E23" w14:textId="20157A71" w:rsidR="0021091D" w:rsidRPr="0021091D" w:rsidRDefault="0021091D" w:rsidP="0021091D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7800B3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Optimizing Mobile Edge Computing Multi-Level Task Offloading via Deep</w:t>
      </w:r>
      <w:r w:rsidRPr="007800B3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</w:t>
      </w:r>
      <w:r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Pr="0021091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</w:p>
    <w:p w14:paraId="148D5E26" w14:textId="4DFDB821" w:rsidR="00F33CEF" w:rsidRPr="00F33CEF" w:rsidRDefault="00F33CEF" w:rsidP="00F33CEF">
      <w:pPr>
        <w:pStyle w:val="ListParagraph"/>
        <w:numPr>
          <w:ilvl w:val="0"/>
          <w:numId w:val="13"/>
        </w:numPr>
        <w:spacing w:after="160" w:line="300" w:lineRule="auto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lastRenderedPageBreak/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Choudhury S., &amp; Wei R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(2020).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 Machine Learning Auxiliary Approach for the Distributed Dense RFID Readers Arrangement Algorithm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EEE Access on Intelligent and Cognitive Techniques for Internet of Things.</w:t>
      </w:r>
      <w:r w:rsidRPr="00F33CE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</w:p>
    <w:p w14:paraId="3040CFD5" w14:textId="15DCADA1" w:rsidR="007800B3" w:rsidRDefault="007800B3" w:rsidP="00F33CEF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59A48893" w14:textId="5BD5B2FF" w:rsidR="000F4649" w:rsidRPr="00D92882" w:rsidRDefault="000F4649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76EC9F1F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Liu Y., Li S., Liu M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Huang X., &amp; Du S., No-reference stereoscopic image quality assessment by combining global and local features, under revision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2019.</w:t>
      </w:r>
    </w:p>
    <w:p w14:paraId="6EA172CD" w14:textId="649CE13B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 A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Yang Y., Online Sequential Learning with Non-Iterative Strategy for Dimension Reduction and Image Classification, submitted to </w:t>
      </w:r>
      <w:r w:rsidR="00303F31" w:rsidRP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</w:t>
      </w:r>
      <w:r w:rsid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s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1270622B" w14:textId="77777777" w:rsidR="000F4649" w:rsidRPr="007412FC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 An Energy-Efficient Topology Control Algorithm for Optimizing the Lifetime of Wireless Information-Centric IoT Networks</w:t>
      </w:r>
      <w:r w:rsidRPr="007412FC">
        <w:rPr>
          <w:rFonts w:ascii="Helvetica" w:hAnsi="Helvetica" w:cs="Times New Roman"/>
          <w:noProof/>
          <w:color w:val="000000" w:themeColor="text1"/>
          <w:sz w:val="18"/>
          <w:szCs w:val="18"/>
          <w:lang w:eastAsia="zh-CN"/>
        </w:rPr>
        <w:drawing>
          <wp:inline distT="0" distB="0" distL="0" distR="0" wp14:anchorId="5B810CB4" wp14:editId="00D135E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Future Generation Computer Systems.</w:t>
      </w:r>
    </w:p>
    <w:p w14:paraId="7C72C3AA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impson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 V., &amp; Choudhury S.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Utilizing Twitter Data Analysis and Deep Learning to Identify Drug Use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Access.</w:t>
      </w:r>
    </w:p>
    <w:p w14:paraId="59C94BDD" w14:textId="77777777" w:rsidR="000F4649" w:rsidRDefault="000F4649" w:rsidP="000F4649">
      <w:pPr>
        <w:pStyle w:val="Heading1"/>
      </w:pPr>
      <w:r>
        <w:t>Awards and Honors</w:t>
      </w:r>
    </w:p>
    <w:p w14:paraId="1A7047E9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External</w:t>
      </w:r>
    </w:p>
    <w:p w14:paraId="60837B54" w14:textId="1CBAA90C" w:rsidR="000F4649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Scholarships in Artificial I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3FF3FEC3" w14:textId="77777777" w:rsidR="00897C4B" w:rsidRPr="00D92882" w:rsidRDefault="00897C4B" w:rsidP="00897C4B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2F1F1C82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57957CA5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Match Fund Award</w:t>
      </w:r>
    </w:p>
    <w:p w14:paraId="1CDBA27B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Award</w:t>
      </w:r>
    </w:p>
    <w:p w14:paraId="30F508AC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Assistantship</w:t>
      </w:r>
    </w:p>
    <w:p w14:paraId="435A8CF8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Research Award</w:t>
      </w:r>
    </w:p>
    <w:p w14:paraId="03DEE1CF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Entrance Award</w:t>
      </w:r>
    </w:p>
    <w:p w14:paraId="18898244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International Entrance Award</w:t>
      </w:r>
    </w:p>
    <w:p w14:paraId="6E5729CA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Entrance Award</w:t>
      </w:r>
    </w:p>
    <w:p w14:paraId="20EB2857" w14:textId="77777777" w:rsidR="00D92882" w:rsidRDefault="00D92882" w:rsidP="00D92882">
      <w:pPr>
        <w:pStyle w:val="Heading1"/>
      </w:pPr>
      <w:r>
        <w:t>Projects</w:t>
      </w:r>
    </w:p>
    <w:p w14:paraId="7877521E" w14:textId="77777777" w:rsidR="00D92882" w:rsidRPr="00D92882" w:rsidRDefault="00D92882" w:rsidP="00D92882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149631C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in collaboration with NCASI Inc., funded by NSERC)</w:t>
      </w:r>
    </w:p>
    <w:p w14:paraId="61014456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A7804C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1CF18A0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7949CF2A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1F9D722D" w14:textId="0E814AAC" w:rsidR="00D92882" w:rsidRPr="00897C4B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sing Machine Learning in Gomoku Game</w:t>
      </w:r>
    </w:p>
    <w:p w14:paraId="111A5512" w14:textId="77777777" w:rsidR="00897C4B" w:rsidRPr="00D92882" w:rsidRDefault="00897C4B" w:rsidP="00897C4B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7631DBD2" w14:textId="77777777" w:rsidR="00D92882" w:rsidRPr="00D92882" w:rsidRDefault="00D92882" w:rsidP="00D92882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71CAFF52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13B1ECB2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Open 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BD21E8A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A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4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EA5E9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Gomoku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5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83C75A4" w14:textId="77777777" w:rsidR="00D92882" w:rsidRDefault="00D92882" w:rsidP="00D92882">
      <w:pPr>
        <w:pStyle w:val="Heading1"/>
      </w:pPr>
      <w:r>
        <w:t>Skills</w:t>
      </w:r>
    </w:p>
    <w:p w14:paraId="2279EECB" w14:textId="48BB4808" w:rsidR="00D92882" w:rsidRPr="00D92882" w:rsidRDefault="00D92882" w:rsidP="00D92882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C, JavaScript, HTML5, CSS3</w:t>
      </w:r>
      <w:r w:rsidR="0059522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swift</w:t>
      </w:r>
    </w:p>
    <w:p w14:paraId="3ACAAFE6" w14:textId="3B446AFE" w:rsidR="000F4649" w:rsidRPr="00595222" w:rsidRDefault="00D92882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0CCACF58" w14:textId="02E6C7B7" w:rsidR="000F4649" w:rsidRPr="003A49D7" w:rsidRDefault="00595222" w:rsidP="003A49D7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</w:t>
      </w:r>
      <w:r w:rsidR="00117ACD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Linux OS</w:t>
      </w:r>
      <w:r w:rsidR="005D24EB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="005D24EB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proofErr w:type="spellEnd"/>
      <w:r w:rsidR="006B3A1F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Adobe Photoshop, Adobe Illustrator</w:t>
      </w:r>
    </w:p>
    <w:sectPr w:rsidR="000F4649" w:rsidRPr="003A49D7">
      <w:headerReference w:type="default" r:id="rId16"/>
      <w:footerReference w:type="default" r:id="rId17"/>
      <w:headerReference w:type="first" r:id="rId18"/>
      <w:pgSz w:w="12240" w:h="15840"/>
      <w:pgMar w:top="1152" w:right="1123" w:bottom="1195" w:left="1123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31BB7F" w14:textId="77777777" w:rsidR="00C877D1" w:rsidRDefault="00C877D1">
      <w:pPr>
        <w:spacing w:after="0" w:line="240" w:lineRule="auto"/>
      </w:pPr>
      <w:r>
        <w:separator/>
      </w:r>
    </w:p>
  </w:endnote>
  <w:endnote w:type="continuationSeparator" w:id="0">
    <w:p w14:paraId="4165C7C5" w14:textId="77777777" w:rsidR="00C877D1" w:rsidRDefault="00C877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3307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3419FB" w14:textId="77777777" w:rsidR="005C4B0C" w:rsidRDefault="000B238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6B784A" w14:textId="77777777" w:rsidR="00C877D1" w:rsidRDefault="00C877D1">
      <w:pPr>
        <w:spacing w:after="0" w:line="240" w:lineRule="auto"/>
      </w:pPr>
      <w:r>
        <w:separator/>
      </w:r>
    </w:p>
  </w:footnote>
  <w:footnote w:type="continuationSeparator" w:id="0">
    <w:p w14:paraId="70E696AF" w14:textId="77777777" w:rsidR="00C877D1" w:rsidRDefault="00C877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C1A95" w14:textId="77777777" w:rsidR="005C4B0C" w:rsidRDefault="000B238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26E5711" wp14:editId="3E0F231C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3200400" cy="10056322"/>
              <wp:effectExtent l="0" t="0" r="0" b="0"/>
              <wp:wrapNone/>
              <wp:docPr id="4" name="Group 4" title="Background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00400" cy="10056322"/>
                        <a:chOff x="0" y="0"/>
                        <a:chExt cx="3200400" cy="10056322"/>
                      </a:xfrm>
                    </wpg:grpSpPr>
                    <wps:wsp>
                      <wps:cNvPr id="1" name="Rectangle 2"/>
                      <wps:cNvSpPr/>
                      <wps:spPr>
                        <a:xfrm>
                          <a:off x="0" y="0"/>
                          <a:ext cx="3200400" cy="192024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3"/>
                      <wps:cNvSpPr/>
                      <wps:spPr>
                        <a:xfrm>
                          <a:off x="0" y="9964882"/>
                          <a:ext cx="3200400" cy="91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412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7A02FEA6" id="Group 4" o:spid="_x0000_s1026" alt="Title: Background graphics" style="position:absolute;margin-left:0;margin-top:0;width:252pt;height:791.85pt;z-index:251661312;mso-width-percent:412;mso-height-percent:1000;mso-position-horizontal:left;mso-position-horizontal-relative:margin;mso-position-vertical:top;mso-position-vertical-relative:page;mso-width-percent:412;mso-height-percent:1000" coordsize="32004,100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">
              <v:rect id="Rectangle 2" o:spid="_x0000_s1027" style="position:absolute;width:32004;height:1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" fillcolor="#4b3a2e [3215]" stroked="f" strokeweight="1pt"/>
              <v:rect id="Rectangle 3" o:spid="_x0000_s1028" style="position:absolute;top:99648;width:3200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" fillcolor="#4b3a2e [3215]" stroked="f" strokeweight="1pt"/>
              <w10:wrap anchorx="margin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DB2F3" w14:textId="77777777" w:rsidR="005C4B0C" w:rsidRDefault="000B238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5C2AD48" wp14:editId="787E8143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3200400" cy="10056322"/>
              <wp:effectExtent l="0" t="0" r="0" b="0"/>
              <wp:wrapNone/>
              <wp:docPr id="5" name="Group 5" title="Background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00400" cy="10056322"/>
                        <a:chOff x="0" y="0"/>
                        <a:chExt cx="3200400" cy="10056322"/>
                      </a:xfrm>
                    </wpg:grpSpPr>
                    <wps:wsp>
                      <wps:cNvPr id="6" name="Rectangle 6"/>
                      <wps:cNvSpPr/>
                      <wps:spPr>
                        <a:xfrm>
                          <a:off x="0" y="0"/>
                          <a:ext cx="3200400" cy="192024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7"/>
                      <wps:cNvSpPr/>
                      <wps:spPr>
                        <a:xfrm>
                          <a:off x="0" y="9964882"/>
                          <a:ext cx="3200400" cy="91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412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3DFF76AF" id="Group 5" o:spid="_x0000_s1026" alt="Title: Background graphics" style="position:absolute;margin-left:0;margin-top:0;width:252pt;height:791.85pt;z-index:251663360;mso-width-percent:412;mso-height-percent:1000;mso-position-horizontal:left;mso-position-horizontal-relative:margin;mso-position-vertical:top;mso-position-vertical-relative:page;mso-width-percent:412;mso-height-percent:1000" coordsize="32004,100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">
              <v:rect id="Rectangle 6" o:spid="_x0000_s1027" style="position:absolute;width:32004;height:1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" fillcolor="#4b3a2e [3215]" stroked="f" strokeweight="1pt"/>
              <v:rect id="Rectangle 7" o:spid="_x0000_s1028" style="position:absolute;top:99648;width:3200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" fillcolor="#4b3a2e [3215]" stroked="f" strokeweight="1pt"/>
              <w10:wrap anchorx="margin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FF442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28F2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C4002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D2B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BB849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AEF4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FA688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A42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50E6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D62E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NzCyMLY0MLQwN7NU0lEKTi0uzszPAykwqQUA2+v1LSwAAAA="/>
  </w:docVars>
  <w:rsids>
    <w:rsidRoot w:val="00824731"/>
    <w:rsid w:val="000B2385"/>
    <w:rsid w:val="000F4649"/>
    <w:rsid w:val="00117ACD"/>
    <w:rsid w:val="0021091D"/>
    <w:rsid w:val="00271DB7"/>
    <w:rsid w:val="00303F31"/>
    <w:rsid w:val="003A49D7"/>
    <w:rsid w:val="003B1DEE"/>
    <w:rsid w:val="004D651A"/>
    <w:rsid w:val="0058596C"/>
    <w:rsid w:val="00595222"/>
    <w:rsid w:val="005C4B0C"/>
    <w:rsid w:val="005D24EB"/>
    <w:rsid w:val="006B3A1F"/>
    <w:rsid w:val="007412FC"/>
    <w:rsid w:val="007800B3"/>
    <w:rsid w:val="00813BA9"/>
    <w:rsid w:val="00820497"/>
    <w:rsid w:val="00824731"/>
    <w:rsid w:val="00893047"/>
    <w:rsid w:val="00897C4B"/>
    <w:rsid w:val="009623C4"/>
    <w:rsid w:val="009E3388"/>
    <w:rsid w:val="00A0710F"/>
    <w:rsid w:val="00A93BE4"/>
    <w:rsid w:val="00BF58E8"/>
    <w:rsid w:val="00C877D1"/>
    <w:rsid w:val="00C979DC"/>
    <w:rsid w:val="00CB71F6"/>
    <w:rsid w:val="00D650C4"/>
    <w:rsid w:val="00D92882"/>
    <w:rsid w:val="00E47E47"/>
    <w:rsid w:val="00F11B74"/>
    <w:rsid w:val="00F33CEF"/>
    <w:rsid w:val="00FF5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5B87EF"/>
  <w15:chartTrackingRefBased/>
  <w15:docId w15:val="{25FABE4B-DC1E-444C-98B1-E37759281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B3A2E" w:themeColor="text2"/>
        <w:sz w:val="22"/>
        <w:szCs w:val="22"/>
        <w:lang w:val="en-US" w:eastAsia="ja-JP" w:bidi="ar-SA"/>
      </w:rPr>
    </w:rPrDefault>
    <w:pPrDefault>
      <w:pPr>
        <w:spacing w:after="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320" w:after="200"/>
      <w:contextualSpacing/>
      <w:outlineLvl w:val="0"/>
    </w:pPr>
    <w:rPr>
      <w:rFonts w:asciiTheme="majorHAnsi" w:hAnsiTheme="majorHAnsi"/>
      <w:b/>
      <w:spacing w:val="21"/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20" w:after="80"/>
      <w:contextualSpacing/>
      <w:outlineLvl w:val="1"/>
    </w:pPr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outlineLvl w:val="2"/>
    </w:pPr>
    <w:rPr>
      <w:rFonts w:asciiTheme="majorHAnsi" w:eastAsiaTheme="majorEastAsia" w:hAnsiTheme="majorHAnsi" w:cstheme="majorBidi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pacing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4"/>
    </w:pPr>
    <w:rPr>
      <w:rFonts w:asciiTheme="majorHAnsi" w:eastAsiaTheme="majorEastAsia" w:hAnsiTheme="majorHAnsi" w:cstheme="majorBidi"/>
      <w:b/>
      <w:spacing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5"/>
    </w:pPr>
    <w:rPr>
      <w:rFonts w:asciiTheme="majorHAnsi" w:eastAsiaTheme="majorEastAsia" w:hAnsiTheme="majorHAnsi" w:cstheme="majorBidi"/>
      <w:b/>
      <w:i/>
      <w:spacing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6"/>
    </w:pPr>
    <w:rPr>
      <w:rFonts w:asciiTheme="majorHAnsi" w:eastAsiaTheme="majorEastAsia" w:hAnsiTheme="majorHAnsi" w:cstheme="majorBidi"/>
      <w:iCs/>
      <w:spacing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7"/>
    </w:pPr>
    <w:rPr>
      <w:rFonts w:asciiTheme="majorHAnsi" w:eastAsiaTheme="majorEastAsia" w:hAnsiTheme="majorHAnsi" w:cstheme="majorBidi"/>
      <w:b/>
      <w:color w:val="A6856E" w:themeColor="text2" w:themeTint="99"/>
      <w:spacing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8"/>
    </w:pPr>
    <w:rPr>
      <w:rFonts w:asciiTheme="majorHAnsi" w:eastAsiaTheme="majorEastAsia" w:hAnsiTheme="majorHAnsi" w:cstheme="majorBidi"/>
      <w:b/>
      <w:iCs/>
      <w:caps/>
      <w:color w:val="A6856E" w:themeColor="text2" w:themeTint="99"/>
      <w:spacing w:val="21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semiHidden/>
    <w:unhideWhenUsed/>
    <w:pPr>
      <w:spacing w:after="240" w:line="240" w:lineRule="auto"/>
      <w:contextualSpacing/>
    </w:pPr>
    <w:rPr>
      <w:rFonts w:asciiTheme="majorHAnsi" w:eastAsiaTheme="majorEastAsia" w:hAnsiTheme="majorHAnsi" w:cstheme="majorBidi"/>
      <w:b/>
      <w:caps/>
      <w:spacing w:val="21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b/>
      <w:caps/>
      <w:spacing w:val="21"/>
      <w:kern w:val="28"/>
      <w:sz w:val="6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pPr>
      <w:numPr>
        <w:ilvl w:val="1"/>
      </w:numPr>
      <w:spacing w:after="960" w:line="240" w:lineRule="auto"/>
      <w:contextualSpacing/>
    </w:pPr>
    <w:rPr>
      <w:rFonts w:eastAsiaTheme="minorEastAsia"/>
      <w:i/>
      <w:spacing w:val="21"/>
      <w:sz w:val="3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/>
      <w:b/>
      <w:spacing w:val="21"/>
      <w:sz w:val="26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  <w:rPr>
      <w:b/>
      <w:spacing w:val="21"/>
      <w:sz w:val="26"/>
    </w:rPr>
  </w:style>
  <w:style w:type="character" w:customStyle="1" w:styleId="FooterChar">
    <w:name w:val="Footer Char"/>
    <w:basedOn w:val="DefaultParagraphFont"/>
    <w:link w:val="Footer"/>
    <w:uiPriority w:val="99"/>
    <w:rPr>
      <w:b/>
      <w:spacing w:val="21"/>
      <w:sz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spacing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i/>
      <w:spacing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pacing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color w:val="A6856E" w:themeColor="text2" w:themeTint="99"/>
      <w:spacing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iCs/>
      <w:caps/>
      <w:color w:val="A6856E" w:themeColor="text2" w:themeTint="99"/>
      <w:spacing w:val="21"/>
      <w:sz w:val="20"/>
      <w:szCs w:val="21"/>
    </w:rPr>
  </w:style>
  <w:style w:type="character" w:styleId="Emphasis">
    <w:name w:val="Emphasis"/>
    <w:basedOn w:val="DefaultParagraphFont"/>
    <w:uiPriority w:val="20"/>
    <w:unhideWhenUsed/>
    <w:qFormat/>
    <w:rPr>
      <w:b/>
      <w:iCs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21"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aps/>
      <w:smallCaps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 w:after="240"/>
      <w:contextualSpacing/>
    </w:pPr>
    <w:rPr>
      <w:i/>
      <w:iCs/>
      <w:sz w:val="32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 w:after="240"/>
      <w:contextualSpacing/>
    </w:pPr>
    <w:rPr>
      <w:b/>
      <w:i/>
      <w:iCs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4B3A2E" w:themeColor="tex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4B3A2E" w:themeColor="text2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18"/>
      <w:szCs w:val="18"/>
    </w:rPr>
  </w:style>
  <w:style w:type="paragraph" w:customStyle="1" w:styleId="ContactInfo">
    <w:name w:val="Contact Info"/>
    <w:basedOn w:val="Normal"/>
    <w:uiPriority w:val="2"/>
    <w:qFormat/>
    <w:pPr>
      <w:spacing w:after="920"/>
      <w:contextualSpacing/>
    </w:p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B3A2E" w:themeColor="text2"/>
    </w:rPr>
  </w:style>
  <w:style w:type="character" w:styleId="IntenseEmphasis">
    <w:name w:val="Intense Emphasis"/>
    <w:basedOn w:val="DefaultParagraphFont"/>
    <w:uiPriority w:val="21"/>
    <w:semiHidden/>
    <w:unhideWhenUsed/>
    <w:rPr>
      <w:b/>
      <w:i/>
      <w:iCs/>
      <w:color w:val="4B3A2E" w:themeColor="text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ListParagraph">
    <w:name w:val="List Paragraph"/>
    <w:basedOn w:val="Normal"/>
    <w:uiPriority w:val="34"/>
    <w:unhideWhenUsed/>
    <w:qFormat/>
    <w:pPr>
      <w:ind w:left="216" w:hanging="216"/>
      <w:contextualSpacing/>
    </w:pPr>
  </w:style>
  <w:style w:type="paragraph" w:customStyle="1" w:styleId="Name">
    <w:name w:val="Name"/>
    <w:basedOn w:val="Normal"/>
    <w:link w:val="NameChar"/>
    <w:uiPriority w:val="1"/>
    <w:qFormat/>
    <w:pPr>
      <w:spacing w:after="240" w:line="240" w:lineRule="auto"/>
      <w:contextualSpacing/>
    </w:pPr>
    <w:rPr>
      <w:b/>
      <w:caps/>
      <w:spacing w:val="21"/>
      <w:sz w:val="36"/>
    </w:rPr>
  </w:style>
  <w:style w:type="character" w:customStyle="1" w:styleId="NameChar">
    <w:name w:val="Name Char"/>
    <w:basedOn w:val="DefaultParagraphFont"/>
    <w:link w:val="Name"/>
    <w:uiPriority w:val="1"/>
    <w:rPr>
      <w:b/>
      <w:caps/>
      <w:spacing w:val="21"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iCs/>
      <w:caps/>
      <w:spacing w:val="21"/>
    </w:rPr>
  </w:style>
  <w:style w:type="character" w:styleId="Hyperlink">
    <w:name w:val="Hyperlink"/>
    <w:basedOn w:val="DefaultParagraphFont"/>
    <w:uiPriority w:val="99"/>
    <w:unhideWhenUsed/>
    <w:rsid w:val="00824731"/>
    <w:rPr>
      <w:color w:val="3D859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7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4731"/>
    <w:rPr>
      <w:color w:val="A65E82" w:themeColor="followedHyperlink"/>
      <w:u w:val="single"/>
    </w:rPr>
  </w:style>
  <w:style w:type="paragraph" w:customStyle="1" w:styleId="p1">
    <w:name w:val="p1"/>
    <w:basedOn w:val="Normal"/>
    <w:rsid w:val="000F4649"/>
    <w:pPr>
      <w:spacing w:after="0" w:line="240" w:lineRule="auto"/>
    </w:pPr>
    <w:rPr>
      <w:rFonts w:ascii="Helvetica" w:eastAsiaTheme="minorEastAsia" w:hAnsi="Helvetica" w:cs="Times New Roman"/>
      <w:color w:val="auto"/>
      <w:sz w:val="15"/>
      <w:szCs w:val="15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4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8127DB3E168A44A200A3E74398B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79286-4597-0542-8B77-E06DEA9EE044}"/>
      </w:docPartPr>
      <w:docPartBody>
        <w:p w:rsidR="00B87712" w:rsidRDefault="005225F1">
          <w:pPr>
            <w:pStyle w:val="808127DB3E168A44A200A3E74398B792"/>
          </w:pPr>
          <w:r>
            <w:t>Education</w:t>
          </w:r>
        </w:p>
      </w:docPartBody>
    </w:docPart>
    <w:docPart>
      <w:docPartPr>
        <w:name w:val="B60C375712041141BDA0D64885D73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72E2F-966E-C040-A190-21128A080B1B}"/>
      </w:docPartPr>
      <w:docPartBody>
        <w:p w:rsidR="00B87712" w:rsidRDefault="005225F1">
          <w:pPr>
            <w:pStyle w:val="B60C375712041141BDA0D64885D73C63"/>
          </w:pPr>
          <w:r>
            <w:t>Experience</w:t>
          </w:r>
        </w:p>
      </w:docPartBody>
    </w:docPart>
    <w:docPart>
      <w:docPartPr>
        <w:name w:val="84AA95AC0F091C4295E6E01A9A5FE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C71AB-D87E-EC48-90C0-FFE53AA4E262}"/>
      </w:docPartPr>
      <w:docPartBody>
        <w:p w:rsidR="00B87712" w:rsidRDefault="00355112" w:rsidP="00355112">
          <w:pPr>
            <w:pStyle w:val="84AA95AC0F091C4295E6E01A9A5FE38B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5112"/>
    <w:rsid w:val="000774DF"/>
    <w:rsid w:val="001602F6"/>
    <w:rsid w:val="00283BBC"/>
    <w:rsid w:val="00355112"/>
    <w:rsid w:val="005225F1"/>
    <w:rsid w:val="008A23B8"/>
    <w:rsid w:val="00AC3880"/>
    <w:rsid w:val="00B87712"/>
    <w:rsid w:val="00C24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34BA78026878D4AABD6038FD5C3AD33">
    <w:name w:val="034BA78026878D4AABD6038FD5C3AD33"/>
  </w:style>
  <w:style w:type="paragraph" w:customStyle="1" w:styleId="B2E793B4DD015A418C4B8807ED63F4C9">
    <w:name w:val="B2E793B4DD015A418C4B8807ED63F4C9"/>
  </w:style>
  <w:style w:type="paragraph" w:customStyle="1" w:styleId="4144D5C56EB5884DAB841D5F1CD6B092">
    <w:name w:val="4144D5C56EB5884DAB841D5F1CD6B092"/>
  </w:style>
  <w:style w:type="paragraph" w:customStyle="1" w:styleId="9D6C0DE4A141484DAB7C2D202FBF5438">
    <w:name w:val="9D6C0DE4A141484DAB7C2D202FBF5438"/>
  </w:style>
  <w:style w:type="paragraph" w:customStyle="1" w:styleId="808127DB3E168A44A200A3E74398B792">
    <w:name w:val="808127DB3E168A44A200A3E74398B792"/>
  </w:style>
  <w:style w:type="paragraph" w:customStyle="1" w:styleId="A216C05C47FB1D4AAF0E086DBA186607">
    <w:name w:val="A216C05C47FB1D4AAF0E086DBA186607"/>
  </w:style>
  <w:style w:type="paragraph" w:customStyle="1" w:styleId="423BB4FD34A8994FA20B9BCEFF011DB4">
    <w:name w:val="423BB4FD34A8994FA20B9BCEFF011DB4"/>
  </w:style>
  <w:style w:type="paragraph" w:customStyle="1" w:styleId="B60C375712041141BDA0D64885D73C63">
    <w:name w:val="B60C375712041141BDA0D64885D73C63"/>
  </w:style>
  <w:style w:type="paragraph" w:customStyle="1" w:styleId="E982B7A13C42D544AF2ECE332B4F6F4E">
    <w:name w:val="E982B7A13C42D544AF2ECE332B4F6F4E"/>
  </w:style>
  <w:style w:type="paragraph" w:customStyle="1" w:styleId="D38E07D50245FD4093DF178B1AB02190">
    <w:name w:val="D38E07D50245FD4093DF178B1AB02190"/>
  </w:style>
  <w:style w:type="paragraph" w:customStyle="1" w:styleId="DF80305E20A4A44BA8FCA0EE111DF031">
    <w:name w:val="DF80305E20A4A44BA8FCA0EE111DF031"/>
  </w:style>
  <w:style w:type="paragraph" w:customStyle="1" w:styleId="D5584C2B0ED1F149A6AD516BC1A260C8">
    <w:name w:val="D5584C2B0ED1F149A6AD516BC1A260C8"/>
  </w:style>
  <w:style w:type="paragraph" w:customStyle="1" w:styleId="AAFE35C1FF51E742A747975F3C5AB0D6">
    <w:name w:val="AAFE35C1FF51E742A747975F3C5AB0D6"/>
  </w:style>
  <w:style w:type="paragraph" w:customStyle="1" w:styleId="A2BFC9D47CC10A4EAC7E99EE9472DD21">
    <w:name w:val="A2BFC9D47CC10A4EAC7E99EE9472DD21"/>
  </w:style>
  <w:style w:type="paragraph" w:customStyle="1" w:styleId="84AA95AC0F091C4295E6E01A9A5FE38B">
    <w:name w:val="84AA95AC0F091C4295E6E01A9A5FE38B"/>
    <w:rsid w:val="00355112"/>
  </w:style>
  <w:style w:type="paragraph" w:customStyle="1" w:styleId="1F4FDC32E149E24597495881C2D4C6B1">
    <w:name w:val="1F4FDC32E149E24597495881C2D4C6B1"/>
    <w:rsid w:val="003551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B3A2E"/>
      </a:dk2>
      <a:lt2>
        <a:srgbClr val="F1EFEE"/>
      </a:lt2>
      <a:accent1>
        <a:srgbClr val="9E4733"/>
      </a:accent1>
      <a:accent2>
        <a:srgbClr val="DBA84D"/>
      </a:accent2>
      <a:accent3>
        <a:srgbClr val="4A5C6E"/>
      </a:accent3>
      <a:accent4>
        <a:srgbClr val="C76B42"/>
      </a:accent4>
      <a:accent5>
        <a:srgbClr val="AB967D"/>
      </a:accent5>
      <a:accent6>
        <a:srgbClr val="8B465F"/>
      </a:accent6>
      <a:hlink>
        <a:srgbClr val="3D859C"/>
      </a:hlink>
      <a:folHlink>
        <a:srgbClr val="A65E8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820</Words>
  <Characters>467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28</cp:revision>
  <cp:lastPrinted>2020-02-10T20:08:00Z</cp:lastPrinted>
  <dcterms:created xsi:type="dcterms:W3CDTF">2019-11-24T01:24:00Z</dcterms:created>
  <dcterms:modified xsi:type="dcterms:W3CDTF">2020-02-27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38</vt:lpwstr>
  </property>
</Properties>
</file>